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ey Schaef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aef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4 Woodhill Lane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dsey.price@y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473244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ho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1/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het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lls</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4/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